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51c4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08231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59075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